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F1C0D" w14:textId="77777777" w:rsidR="00F319A0" w:rsidRPr="008901F3" w:rsidRDefault="00F319A0" w:rsidP="00BB057C">
      <w:pPr>
        <w:jc w:val="center"/>
        <w:rPr>
          <w:rFonts w:cs="Calibri"/>
          <w:b/>
          <w:sz w:val="28"/>
          <w:szCs w:val="28"/>
          <w:u w:val="single"/>
        </w:rPr>
      </w:pPr>
      <w:r w:rsidRPr="008901F3">
        <w:rPr>
          <w:rFonts w:cs="Calibri"/>
          <w:b/>
          <w:sz w:val="28"/>
          <w:szCs w:val="28"/>
          <w:u w:val="single"/>
        </w:rPr>
        <w:t>SURAT PERNYATAAN</w:t>
      </w:r>
    </w:p>
    <w:p w14:paraId="6E551638" w14:textId="77777777" w:rsidR="008901F3" w:rsidRDefault="008901F3" w:rsidP="00F319A0">
      <w:pPr>
        <w:jc w:val="both"/>
        <w:rPr>
          <w:rFonts w:cs="Calibri"/>
        </w:rPr>
      </w:pPr>
    </w:p>
    <w:p w14:paraId="75F3DAE3" w14:textId="377DC0AA" w:rsidR="00F319A0" w:rsidRPr="00314819" w:rsidRDefault="00F319A0" w:rsidP="00F319A0">
      <w:pPr>
        <w:jc w:val="both"/>
        <w:rPr>
          <w:rFonts w:cs="Calibri"/>
        </w:rPr>
      </w:pPr>
      <w:r w:rsidRPr="00314819">
        <w:rPr>
          <w:rFonts w:cs="Calibri"/>
        </w:rPr>
        <w:t>Saya ya</w:t>
      </w:r>
      <w:r w:rsidR="00CF63EE" w:rsidRPr="00314819">
        <w:rPr>
          <w:rFonts w:cs="Calibri"/>
        </w:rPr>
        <w:t>ng bertanda tangan di bawah ini</w:t>
      </w:r>
      <w:r w:rsidRPr="00314819">
        <w:rPr>
          <w:rFonts w:cs="Calibri"/>
        </w:rPr>
        <w:t>:</w:t>
      </w:r>
    </w:p>
    <w:p w14:paraId="27213133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>Nama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3F69479F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>Tempat, tanggal lahir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44ED6D49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 xml:space="preserve">Alamat </w:t>
      </w:r>
      <w:r w:rsidR="00314819" w:rsidRPr="00314819">
        <w:rPr>
          <w:rFonts w:cs="Calibri"/>
          <w:lang w:val="id-ID"/>
        </w:rPr>
        <w:t>(</w:t>
      </w:r>
      <w:r w:rsidRPr="00314819">
        <w:rPr>
          <w:rFonts w:cs="Calibri"/>
        </w:rPr>
        <w:t>sesuai KTP/KK</w:t>
      </w:r>
      <w:r w:rsidR="00314819" w:rsidRPr="00314819">
        <w:rPr>
          <w:rFonts w:cs="Calibri"/>
          <w:lang w:val="id-ID"/>
        </w:rPr>
        <w:t>)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63867125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</w:p>
    <w:p w14:paraId="37AF7A4C" w14:textId="77777777" w:rsidR="00F319A0" w:rsidRPr="00314819" w:rsidRDefault="00F319A0" w:rsidP="00F319A0">
      <w:pPr>
        <w:tabs>
          <w:tab w:val="left" w:pos="2430"/>
        </w:tabs>
        <w:spacing w:after="0"/>
        <w:jc w:val="both"/>
        <w:rPr>
          <w:rFonts w:cs="Calibri"/>
        </w:rPr>
      </w:pPr>
      <w:r w:rsidRPr="00314819">
        <w:rPr>
          <w:rFonts w:cs="Calibri"/>
        </w:rPr>
        <w:t>Asal Sekolah</w:t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="00994F44" w:rsidRPr="00314819">
        <w:rPr>
          <w:rFonts w:cs="Calibri"/>
        </w:rPr>
        <w:t xml:space="preserve"> …………………………………………………………………</w:t>
      </w:r>
    </w:p>
    <w:p w14:paraId="61F397FD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 xml:space="preserve">Prestasi </w:t>
      </w:r>
      <w:r w:rsidR="00E97A7C">
        <w:rPr>
          <w:rFonts w:cs="Calibri"/>
          <w:lang w:val="fi-FI"/>
        </w:rPr>
        <w:t>Sains/</w:t>
      </w:r>
      <w:r w:rsidRPr="00314819">
        <w:rPr>
          <w:rFonts w:cs="Calibri"/>
          <w:lang w:val="fi-FI"/>
        </w:rPr>
        <w:t>Olahraga/Seni*)</w:t>
      </w:r>
      <w:r w:rsidRPr="00314819">
        <w:rPr>
          <w:rFonts w:cs="Calibri"/>
          <w:lang w:val="fi-FI"/>
        </w:rPr>
        <w:tab/>
        <w:t>: 1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591AB1B4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  <w:t xml:space="preserve">  2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70203CB3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  <w:t xml:space="preserve">  3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1FC597F7" w14:textId="77777777" w:rsidR="00F319A0" w:rsidRPr="00314819" w:rsidRDefault="00F319A0" w:rsidP="00B40B9E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</w:p>
    <w:p w14:paraId="7A6398CC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>Pilihan Program Studi</w:t>
      </w:r>
      <w:r w:rsidRPr="00314819">
        <w:rPr>
          <w:rFonts w:cs="Calibri"/>
        </w:rPr>
        <w:tab/>
      </w:r>
      <w:r w:rsidRPr="00314819">
        <w:rPr>
          <w:rFonts w:cs="Calibri"/>
        </w:rPr>
        <w:tab/>
      </w:r>
      <w:r w:rsidRPr="00314819">
        <w:rPr>
          <w:rFonts w:cs="Calibri"/>
        </w:rPr>
        <w:tab/>
        <w:t>:</w:t>
      </w:r>
      <w:r w:rsidRPr="00314819">
        <w:rPr>
          <w:rFonts w:cs="Calibri"/>
          <w:lang w:val="fi-FI"/>
        </w:rPr>
        <w:t xml:space="preserve"> 1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59E9C18B" w14:textId="77777777" w:rsidR="00F319A0" w:rsidRPr="00314819" w:rsidRDefault="00F319A0" w:rsidP="00F319A0">
      <w:pPr>
        <w:tabs>
          <w:tab w:val="left" w:pos="2430"/>
          <w:tab w:val="left" w:pos="2610"/>
        </w:tabs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</w:r>
      <w:r w:rsidRPr="00314819">
        <w:rPr>
          <w:rFonts w:cs="Calibri"/>
          <w:lang w:val="fi-FI"/>
        </w:rPr>
        <w:tab/>
        <w:t xml:space="preserve">  2.</w:t>
      </w:r>
      <w:r w:rsidR="00994F44" w:rsidRPr="00314819">
        <w:rPr>
          <w:rFonts w:cs="Calibri"/>
          <w:lang w:val="fi-FI"/>
        </w:rPr>
        <w:t xml:space="preserve"> </w:t>
      </w:r>
      <w:r w:rsidR="00994F44" w:rsidRPr="00314819">
        <w:rPr>
          <w:rFonts w:cs="Calibri"/>
        </w:rPr>
        <w:t>………………………………………………………………</w:t>
      </w:r>
    </w:p>
    <w:p w14:paraId="77B2E003" w14:textId="77777777" w:rsidR="00F319A0" w:rsidRPr="00314819" w:rsidRDefault="00F319A0" w:rsidP="00F319A0">
      <w:pPr>
        <w:spacing w:after="0"/>
        <w:jc w:val="both"/>
        <w:rPr>
          <w:rFonts w:cs="Calibri"/>
        </w:rPr>
      </w:pPr>
    </w:p>
    <w:p w14:paraId="2448D039" w14:textId="5C8FB969" w:rsidR="00F319A0" w:rsidRPr="00314819" w:rsidRDefault="00994F44" w:rsidP="00F319A0">
      <w:pPr>
        <w:spacing w:after="0"/>
        <w:jc w:val="both"/>
        <w:rPr>
          <w:rFonts w:cs="Calibri"/>
        </w:rPr>
      </w:pPr>
      <w:r w:rsidRPr="00314819">
        <w:rPr>
          <w:rFonts w:cs="Calibri"/>
        </w:rPr>
        <w:t>adalah</w:t>
      </w:r>
      <w:r w:rsidR="00F319A0" w:rsidRPr="00314819">
        <w:rPr>
          <w:rFonts w:cs="Calibri"/>
        </w:rPr>
        <w:t xml:space="preserve"> peserta </w:t>
      </w:r>
      <w:r w:rsidR="005B1C13">
        <w:rPr>
          <w:rFonts w:cs="Calibri"/>
          <w:lang w:val="id-ID"/>
        </w:rPr>
        <w:t xml:space="preserve">Penelusuran Jalur </w:t>
      </w:r>
      <w:r w:rsidR="00E97A7C">
        <w:rPr>
          <w:rFonts w:cs="Calibri"/>
        </w:rPr>
        <w:t xml:space="preserve">Mandiri </w:t>
      </w:r>
      <w:r w:rsidR="005B1C13">
        <w:rPr>
          <w:rFonts w:cs="Calibri"/>
          <w:lang w:val="id-ID"/>
        </w:rPr>
        <w:t xml:space="preserve">Prestasi </w:t>
      </w:r>
      <w:r w:rsidR="00E97A7C">
        <w:rPr>
          <w:rFonts w:cs="Calibri"/>
        </w:rPr>
        <w:t>Universitas (</w:t>
      </w:r>
      <w:r w:rsidR="005B1C13">
        <w:rPr>
          <w:rFonts w:cs="Calibri"/>
          <w:lang w:val="id-ID"/>
        </w:rPr>
        <w:t>PJMP</w:t>
      </w:r>
      <w:r w:rsidR="00E97A7C">
        <w:rPr>
          <w:rFonts w:cs="Calibri"/>
        </w:rPr>
        <w:t xml:space="preserve">) </w:t>
      </w:r>
      <w:r w:rsidR="005B1C13">
        <w:rPr>
          <w:rFonts w:cs="Calibri"/>
          <w:lang w:val="id-ID"/>
        </w:rPr>
        <w:t xml:space="preserve">Udayana </w:t>
      </w:r>
      <w:r w:rsidR="00E97A7C">
        <w:rPr>
          <w:rFonts w:cs="Calibri"/>
          <w:lang w:val="en-GB"/>
        </w:rPr>
        <w:t>Sains/</w:t>
      </w:r>
      <w:r w:rsidR="001E0A47" w:rsidRPr="00314819">
        <w:rPr>
          <w:rFonts w:cs="Calibri"/>
          <w:lang w:val="id-ID"/>
        </w:rPr>
        <w:t>Olahraga</w:t>
      </w:r>
      <w:r w:rsidRPr="00314819">
        <w:rPr>
          <w:rFonts w:cs="Calibri"/>
          <w:lang w:val="en-ID"/>
        </w:rPr>
        <w:t>/</w:t>
      </w:r>
      <w:r w:rsidR="00CF63EE" w:rsidRPr="00314819">
        <w:rPr>
          <w:rFonts w:cs="Calibri"/>
          <w:lang w:val="id-ID"/>
        </w:rPr>
        <w:t>Seni</w:t>
      </w:r>
      <w:r w:rsidR="001E0A47" w:rsidRPr="00314819">
        <w:rPr>
          <w:rFonts w:cs="Calibri"/>
          <w:lang w:val="id-ID"/>
        </w:rPr>
        <w:t>*)</w:t>
      </w:r>
      <w:r w:rsidR="00F319A0" w:rsidRPr="00314819">
        <w:rPr>
          <w:rFonts w:cs="Calibri"/>
        </w:rPr>
        <w:t xml:space="preserve"> </w:t>
      </w:r>
      <w:r w:rsidR="00BB057C" w:rsidRPr="00314819">
        <w:rPr>
          <w:rFonts w:cs="Calibri"/>
        </w:rPr>
        <w:t>Tahun Akademik 202</w:t>
      </w:r>
      <w:r w:rsidR="008901F3">
        <w:rPr>
          <w:rFonts w:cs="Calibri"/>
        </w:rPr>
        <w:t>3</w:t>
      </w:r>
      <w:r w:rsidR="00BB057C" w:rsidRPr="00314819">
        <w:rPr>
          <w:rFonts w:cs="Calibri"/>
        </w:rPr>
        <w:t>/202</w:t>
      </w:r>
      <w:r w:rsidR="008901F3">
        <w:rPr>
          <w:rFonts w:cs="Calibri"/>
          <w:lang w:val="id-ID"/>
        </w:rPr>
        <w:t>4</w:t>
      </w:r>
      <w:r w:rsidR="00CF63EE" w:rsidRPr="00314819">
        <w:rPr>
          <w:rFonts w:cs="Calibri"/>
        </w:rPr>
        <w:t xml:space="preserve">. </w:t>
      </w:r>
      <w:r w:rsidR="00314819" w:rsidRPr="00314819">
        <w:rPr>
          <w:rFonts w:cs="Calibri"/>
          <w:lang w:val="id-ID"/>
        </w:rPr>
        <w:t xml:space="preserve">Jika </w:t>
      </w:r>
      <w:r w:rsidR="00CF63EE" w:rsidRPr="00314819">
        <w:rPr>
          <w:rFonts w:cs="Calibri"/>
        </w:rPr>
        <w:t>diterima</w:t>
      </w:r>
      <w:r w:rsidR="00F319A0" w:rsidRPr="00314819">
        <w:rPr>
          <w:rFonts w:cs="Calibri"/>
        </w:rPr>
        <w:t xml:space="preserve">, </w:t>
      </w:r>
      <w:r w:rsidR="00314819" w:rsidRPr="00314819">
        <w:rPr>
          <w:rFonts w:cs="Calibri"/>
          <w:lang w:val="id-ID"/>
        </w:rPr>
        <w:t xml:space="preserve">maka </w:t>
      </w:r>
      <w:r w:rsidR="00F319A0" w:rsidRPr="00314819">
        <w:rPr>
          <w:rFonts w:cs="Calibri"/>
        </w:rPr>
        <w:t>saya bersedia mengikuti ketentuan-ket</w:t>
      </w:r>
      <w:r w:rsidR="00CF63EE" w:rsidRPr="00314819">
        <w:rPr>
          <w:rFonts w:cs="Calibri"/>
        </w:rPr>
        <w:t>entuan sebagai berikut</w:t>
      </w:r>
      <w:r w:rsidR="00F319A0" w:rsidRPr="00314819">
        <w:rPr>
          <w:rFonts w:cs="Calibri"/>
        </w:rPr>
        <w:t>:</w:t>
      </w:r>
    </w:p>
    <w:p w14:paraId="1868DB5F" w14:textId="4A463BB7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>Sebagai Mahasiswa akan selalu bersikap dan berperilaku</w:t>
      </w:r>
      <w:r w:rsidR="00F319A0" w:rsidRPr="00314819">
        <w:rPr>
          <w:rFonts w:cs="Calibri"/>
        </w:rPr>
        <w:t xml:space="preserve"> </w:t>
      </w:r>
      <w:r w:rsidRPr="00314819">
        <w:rPr>
          <w:rFonts w:cs="Calibri"/>
        </w:rPr>
        <w:t>untuk</w:t>
      </w:r>
      <w:r w:rsidR="00F319A0" w:rsidRPr="00314819">
        <w:rPr>
          <w:rFonts w:cs="Calibri"/>
        </w:rPr>
        <w:t xml:space="preserve"> selalu menjaga nama baik </w:t>
      </w:r>
      <w:r w:rsidRPr="00314819">
        <w:rPr>
          <w:rFonts w:cs="Calibri"/>
        </w:rPr>
        <w:t xml:space="preserve">Universitas </w:t>
      </w:r>
      <w:r w:rsidR="005B1C13">
        <w:rPr>
          <w:rFonts w:cs="Calibri"/>
        </w:rPr>
        <w:t xml:space="preserve">Udayana </w:t>
      </w:r>
      <w:r w:rsidR="00F319A0" w:rsidRPr="00314819">
        <w:rPr>
          <w:rFonts w:cs="Calibri"/>
        </w:rPr>
        <w:t xml:space="preserve">sesuai </w:t>
      </w:r>
      <w:r w:rsidRPr="00314819">
        <w:rPr>
          <w:rFonts w:cs="Calibri"/>
        </w:rPr>
        <w:t xml:space="preserve">dengan </w:t>
      </w:r>
      <w:r w:rsidR="00F319A0" w:rsidRPr="00314819">
        <w:rPr>
          <w:rFonts w:cs="Calibri"/>
        </w:rPr>
        <w:t xml:space="preserve">aturan </w:t>
      </w:r>
      <w:r w:rsidRPr="00314819">
        <w:rPr>
          <w:rFonts w:cs="Calibri"/>
        </w:rPr>
        <w:t xml:space="preserve">dan kode etik yang diberlakukan oleh </w:t>
      </w:r>
      <w:r w:rsidR="00CF63EE" w:rsidRPr="00314819">
        <w:rPr>
          <w:rFonts w:cs="Calibri"/>
        </w:rPr>
        <w:t xml:space="preserve">Universitas </w:t>
      </w:r>
      <w:r w:rsidR="005B1C13">
        <w:rPr>
          <w:rFonts w:cs="Calibri"/>
        </w:rPr>
        <w:t>Udayana</w:t>
      </w:r>
      <w:r w:rsidR="00CF63EE" w:rsidRPr="00314819">
        <w:rPr>
          <w:rFonts w:cs="Calibri"/>
          <w:lang w:val="en-ID"/>
        </w:rPr>
        <w:t>;</w:t>
      </w:r>
    </w:p>
    <w:p w14:paraId="09B49BFD" w14:textId="10F47768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 xml:space="preserve">Berdasarkan data prestasi yang dimiliki, selama menjadi mahasiswa Universitas </w:t>
      </w:r>
      <w:r w:rsidR="005B1C13">
        <w:rPr>
          <w:rFonts w:cs="Calibri"/>
        </w:rPr>
        <w:t>Udayana</w:t>
      </w:r>
      <w:r w:rsidRPr="00314819">
        <w:rPr>
          <w:rFonts w:cs="Calibri"/>
        </w:rPr>
        <w:t xml:space="preserve"> akan a</w:t>
      </w:r>
      <w:r w:rsidR="00F319A0" w:rsidRPr="00314819">
        <w:rPr>
          <w:rFonts w:cs="Calibri"/>
        </w:rPr>
        <w:t xml:space="preserve">ktif mengikuti kegiatan kokurikuler, </w:t>
      </w:r>
      <w:r w:rsidR="00314819" w:rsidRPr="00314819">
        <w:rPr>
          <w:rFonts w:cs="Calibri"/>
        </w:rPr>
        <w:t>intrakurikuler,</w:t>
      </w:r>
      <w:r w:rsidR="00314819">
        <w:rPr>
          <w:rFonts w:cs="Calibri"/>
        </w:rPr>
        <w:t xml:space="preserve"> </w:t>
      </w:r>
      <w:r w:rsidR="00F319A0" w:rsidRPr="00314819">
        <w:rPr>
          <w:rFonts w:cs="Calibri"/>
        </w:rPr>
        <w:t>dan ekstrakurikuler se</w:t>
      </w:r>
      <w:r w:rsidR="00CF63EE" w:rsidRPr="00314819">
        <w:rPr>
          <w:rFonts w:cs="Calibri"/>
        </w:rPr>
        <w:t xml:space="preserve">cara </w:t>
      </w:r>
      <w:r w:rsidR="00314819" w:rsidRPr="00314819">
        <w:rPr>
          <w:rFonts w:cs="Calibri"/>
        </w:rPr>
        <w:t>optimal;</w:t>
      </w:r>
    </w:p>
    <w:p w14:paraId="70D0EF88" w14:textId="2B98A05E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>M</w:t>
      </w:r>
      <w:r w:rsidR="00F319A0" w:rsidRPr="00314819">
        <w:rPr>
          <w:rFonts w:cs="Calibri"/>
        </w:rPr>
        <w:t xml:space="preserve">enjaga dan </w:t>
      </w:r>
      <w:r w:rsidRPr="00314819">
        <w:rPr>
          <w:rFonts w:cs="Calibri"/>
        </w:rPr>
        <w:t xml:space="preserve">berupaya </w:t>
      </w:r>
      <w:r w:rsidR="00F319A0" w:rsidRPr="00314819">
        <w:rPr>
          <w:rFonts w:cs="Calibri"/>
        </w:rPr>
        <w:t xml:space="preserve">meningkatkan </w:t>
      </w:r>
      <w:r w:rsidR="00CF63EE" w:rsidRPr="00314819">
        <w:rPr>
          <w:rFonts w:cs="Calibri"/>
          <w:lang w:val="en-ID"/>
        </w:rPr>
        <w:t>P</w:t>
      </w:r>
      <w:r w:rsidR="00F319A0" w:rsidRPr="00314819">
        <w:rPr>
          <w:rFonts w:cs="Calibri"/>
        </w:rPr>
        <w:t xml:space="preserve">restasi </w:t>
      </w:r>
      <w:r w:rsidR="00CF63EE" w:rsidRPr="00314819">
        <w:rPr>
          <w:rFonts w:cs="Calibri"/>
          <w:lang w:val="en-ID"/>
        </w:rPr>
        <w:t>A</w:t>
      </w:r>
      <w:r w:rsidR="00F319A0" w:rsidRPr="00314819">
        <w:rPr>
          <w:rFonts w:cs="Calibri"/>
        </w:rPr>
        <w:t xml:space="preserve">kademik dan </w:t>
      </w:r>
      <w:r w:rsidR="00CF63EE" w:rsidRPr="00314819">
        <w:rPr>
          <w:rFonts w:cs="Calibri"/>
          <w:lang w:val="en-ID"/>
        </w:rPr>
        <w:t>O</w:t>
      </w:r>
      <w:r w:rsidR="00F319A0" w:rsidRPr="00314819">
        <w:rPr>
          <w:rFonts w:cs="Calibri"/>
        </w:rPr>
        <w:t>lahraga/</w:t>
      </w:r>
      <w:r w:rsidR="00CF63EE" w:rsidRPr="00314819">
        <w:rPr>
          <w:rFonts w:cs="Calibri"/>
          <w:lang w:val="en-ID"/>
        </w:rPr>
        <w:t>S</w:t>
      </w:r>
      <w:r w:rsidR="00F319A0" w:rsidRPr="00314819">
        <w:rPr>
          <w:rFonts w:cs="Calibri"/>
        </w:rPr>
        <w:t>eni</w:t>
      </w:r>
      <w:r w:rsidR="00F319A0" w:rsidRPr="00314819">
        <w:rPr>
          <w:rFonts w:cs="Calibri"/>
          <w:lang w:val="fi-FI"/>
        </w:rPr>
        <w:t>*)</w:t>
      </w:r>
      <w:r w:rsidR="00F319A0" w:rsidRPr="00314819">
        <w:rPr>
          <w:rFonts w:cs="Calibri"/>
        </w:rPr>
        <w:t xml:space="preserve"> sesuai kompetensi yang saya miliki demi </w:t>
      </w:r>
      <w:r w:rsidRPr="00314819">
        <w:rPr>
          <w:rFonts w:cs="Calibri"/>
        </w:rPr>
        <w:t xml:space="preserve">mengharumkan nama Universitas </w:t>
      </w:r>
      <w:r w:rsidR="005B1C13">
        <w:rPr>
          <w:rFonts w:cs="Calibri"/>
        </w:rPr>
        <w:t>Udayana</w:t>
      </w:r>
      <w:r w:rsidR="00314819" w:rsidRPr="00314819">
        <w:rPr>
          <w:rFonts w:cs="Calibri"/>
        </w:rPr>
        <w:t>;</w:t>
      </w:r>
    </w:p>
    <w:p w14:paraId="1A821E35" w14:textId="77777777" w:rsidR="00F319A0" w:rsidRPr="00314819" w:rsidRDefault="00BB057C" w:rsidP="00F319A0">
      <w:pPr>
        <w:pStyle w:val="ListParagraph"/>
        <w:numPr>
          <w:ilvl w:val="0"/>
          <w:numId w:val="1"/>
        </w:numPr>
        <w:spacing w:after="0"/>
        <w:jc w:val="both"/>
        <w:rPr>
          <w:rFonts w:cs="Calibri"/>
        </w:rPr>
      </w:pPr>
      <w:r w:rsidRPr="00314819">
        <w:rPr>
          <w:rFonts w:cs="Calibri"/>
        </w:rPr>
        <w:t>Aktif b</w:t>
      </w:r>
      <w:r w:rsidR="00F319A0" w:rsidRPr="00314819">
        <w:rPr>
          <w:rFonts w:cs="Calibri"/>
        </w:rPr>
        <w:t>ergabung dalam Unit Kegiatan Mahasiswa</w:t>
      </w:r>
      <w:r w:rsidRPr="00314819">
        <w:rPr>
          <w:rFonts w:cs="Calibri"/>
        </w:rPr>
        <w:t xml:space="preserve"> (UKM)</w:t>
      </w:r>
      <w:r w:rsidR="00E97A7C" w:rsidRPr="00E97A7C">
        <w:rPr>
          <w:rFonts w:cs="Calibri"/>
        </w:rPr>
        <w:t xml:space="preserve"> </w:t>
      </w:r>
      <w:r w:rsidR="00F319A0" w:rsidRPr="00314819">
        <w:rPr>
          <w:rFonts w:cs="Calibri"/>
        </w:rPr>
        <w:t xml:space="preserve">sesuai </w:t>
      </w:r>
      <w:r w:rsidRPr="00314819">
        <w:rPr>
          <w:rFonts w:cs="Calibri"/>
        </w:rPr>
        <w:t>data prestasi dan kemampuan</w:t>
      </w:r>
      <w:r w:rsidR="00F319A0" w:rsidRPr="00314819">
        <w:rPr>
          <w:rFonts w:cs="Calibri"/>
        </w:rPr>
        <w:t xml:space="preserve"> yang saya miliki </w:t>
      </w:r>
      <w:r w:rsidRPr="00314819">
        <w:rPr>
          <w:rFonts w:cs="Calibri"/>
        </w:rPr>
        <w:t>sesuai data yang telah diserahkan</w:t>
      </w:r>
      <w:r w:rsidR="00F319A0" w:rsidRPr="00314819">
        <w:rPr>
          <w:rFonts w:cs="Calibri"/>
        </w:rPr>
        <w:t xml:space="preserve">, </w:t>
      </w:r>
      <w:r w:rsidRPr="00314819">
        <w:rPr>
          <w:rFonts w:cs="Calibri"/>
        </w:rPr>
        <w:t xml:space="preserve">dan selanjutnya wajib </w:t>
      </w:r>
      <w:r w:rsidR="00F319A0" w:rsidRPr="00314819">
        <w:rPr>
          <w:rFonts w:cs="Calibri"/>
        </w:rPr>
        <w:t xml:space="preserve">hadir dan </w:t>
      </w:r>
      <w:r w:rsidRPr="00314819">
        <w:rPr>
          <w:rFonts w:cs="Calibri"/>
        </w:rPr>
        <w:t xml:space="preserve">berperan </w:t>
      </w:r>
      <w:r w:rsidR="00F319A0" w:rsidRPr="00314819">
        <w:rPr>
          <w:rFonts w:cs="Calibri"/>
        </w:rPr>
        <w:t>aktif</w:t>
      </w:r>
      <w:r w:rsidR="00CF63EE" w:rsidRPr="00314819">
        <w:rPr>
          <w:rFonts w:cs="Calibri"/>
        </w:rPr>
        <w:t xml:space="preserve"> </w:t>
      </w:r>
      <w:r w:rsidRPr="00314819">
        <w:rPr>
          <w:rFonts w:cs="Calibri"/>
        </w:rPr>
        <w:t>pada setiap</w:t>
      </w:r>
      <w:r w:rsidR="00F319A0" w:rsidRPr="00314819">
        <w:rPr>
          <w:rFonts w:cs="Calibri"/>
        </w:rPr>
        <w:t xml:space="preserve"> kegiatan </w:t>
      </w:r>
      <w:r w:rsidRPr="00314819">
        <w:rPr>
          <w:rFonts w:cs="Calibri"/>
        </w:rPr>
        <w:t>UKM</w:t>
      </w:r>
      <w:r w:rsidR="00314819" w:rsidRPr="00314819">
        <w:rPr>
          <w:rFonts w:cs="Calibri"/>
        </w:rPr>
        <w:t>;</w:t>
      </w:r>
    </w:p>
    <w:p w14:paraId="0CCD9D04" w14:textId="77777777" w:rsidR="00F319A0" w:rsidRPr="00314819" w:rsidRDefault="00BB057C" w:rsidP="00F319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="Calibri"/>
        </w:rPr>
      </w:pPr>
      <w:r w:rsidRPr="00314819">
        <w:rPr>
          <w:rFonts w:cs="Calibri"/>
        </w:rPr>
        <w:t xml:space="preserve">Jika dalam pelaksanaanya, </w:t>
      </w:r>
      <w:r w:rsidR="00F319A0" w:rsidRPr="00314819">
        <w:rPr>
          <w:rFonts w:cs="Calibri"/>
        </w:rPr>
        <w:t xml:space="preserve">saya </w:t>
      </w:r>
      <w:r w:rsidRPr="00314819">
        <w:rPr>
          <w:rFonts w:cs="Calibri"/>
        </w:rPr>
        <w:t xml:space="preserve">tidak melaksanakan sesuai surat </w:t>
      </w:r>
      <w:r w:rsidR="00F319A0" w:rsidRPr="00314819">
        <w:rPr>
          <w:rFonts w:cs="Calibri"/>
        </w:rPr>
        <w:t xml:space="preserve">pernyataan </w:t>
      </w:r>
      <w:r w:rsidRPr="00314819">
        <w:rPr>
          <w:rFonts w:cs="Calibri"/>
        </w:rPr>
        <w:t>ini,</w:t>
      </w:r>
      <w:r w:rsidR="00F319A0" w:rsidRPr="00314819">
        <w:rPr>
          <w:rFonts w:cs="Calibri"/>
        </w:rPr>
        <w:t xml:space="preserve"> maka saya bersedia untuk </w:t>
      </w:r>
      <w:r w:rsidR="00E97A7C" w:rsidRPr="00E97A7C">
        <w:rPr>
          <w:rFonts w:cs="Calibri"/>
        </w:rPr>
        <w:t>menerima san</w:t>
      </w:r>
      <w:r w:rsidR="00E97A7C">
        <w:rPr>
          <w:rFonts w:cs="Calibri"/>
          <w:lang w:val="en-GB"/>
        </w:rPr>
        <w:t>k</w:t>
      </w:r>
      <w:r w:rsidR="00E97A7C" w:rsidRPr="00E97A7C">
        <w:rPr>
          <w:rFonts w:cs="Calibri"/>
        </w:rPr>
        <w:t xml:space="preserve">si yang telah ditentukan. </w:t>
      </w:r>
    </w:p>
    <w:p w14:paraId="470D5A0D" w14:textId="77777777" w:rsidR="00F319A0" w:rsidRPr="00314819" w:rsidRDefault="00F319A0" w:rsidP="00F319A0">
      <w:pPr>
        <w:pStyle w:val="ListParagraph"/>
        <w:spacing w:after="0" w:line="240" w:lineRule="auto"/>
        <w:jc w:val="both"/>
        <w:rPr>
          <w:rFonts w:cs="Calibri"/>
        </w:rPr>
      </w:pPr>
    </w:p>
    <w:p w14:paraId="66447605" w14:textId="77777777" w:rsidR="00F319A0" w:rsidRPr="00314819" w:rsidRDefault="00F319A0" w:rsidP="00F319A0">
      <w:pPr>
        <w:spacing w:after="0"/>
        <w:jc w:val="both"/>
        <w:rPr>
          <w:rFonts w:cs="Calibri"/>
          <w:lang w:val="fi-FI"/>
        </w:rPr>
      </w:pPr>
      <w:r w:rsidRPr="00314819">
        <w:rPr>
          <w:rFonts w:cs="Calibri"/>
          <w:lang w:val="fi-FI"/>
        </w:rPr>
        <w:t xml:space="preserve">Surat pernyataan ini saya buat dengan sadar dan tanpa </w:t>
      </w:r>
      <w:r w:rsidR="00BB057C" w:rsidRPr="00314819">
        <w:rPr>
          <w:rFonts w:cs="Calibri"/>
          <w:lang w:val="id-ID"/>
        </w:rPr>
        <w:t xml:space="preserve">unsur </w:t>
      </w:r>
      <w:r w:rsidRPr="00314819">
        <w:rPr>
          <w:rFonts w:cs="Calibri"/>
          <w:lang w:val="fi-FI"/>
        </w:rPr>
        <w:t>paksaan dari pihak manapun</w:t>
      </w:r>
      <w:r w:rsidR="00BB057C" w:rsidRPr="00314819">
        <w:rPr>
          <w:rFonts w:cs="Calibri"/>
          <w:lang w:val="id-ID"/>
        </w:rPr>
        <w:t xml:space="preserve"> yang terkait</w:t>
      </w:r>
      <w:r w:rsidRPr="00314819">
        <w:rPr>
          <w:rFonts w:cs="Calibri"/>
          <w:lang w:val="fi-FI"/>
        </w:rPr>
        <w:t>.</w:t>
      </w:r>
    </w:p>
    <w:p w14:paraId="6B707ABA" w14:textId="77777777" w:rsidR="00F319A0" w:rsidRPr="00314819" w:rsidRDefault="00F319A0" w:rsidP="00F319A0">
      <w:pPr>
        <w:spacing w:after="0"/>
        <w:jc w:val="both"/>
        <w:rPr>
          <w:rFonts w:cs="Calibri"/>
          <w:lang w:val="fi-F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3009"/>
        <w:gridCol w:w="3009"/>
        <w:gridCol w:w="3009"/>
      </w:tblGrid>
      <w:tr w:rsidR="00F319A0" w:rsidRPr="00314819" w14:paraId="043CE2A6" w14:textId="77777777" w:rsidTr="001A0AA0">
        <w:tc>
          <w:tcPr>
            <w:tcW w:w="6018" w:type="dxa"/>
            <w:gridSpan w:val="2"/>
            <w:shd w:val="clear" w:color="auto" w:fill="auto"/>
          </w:tcPr>
          <w:p w14:paraId="71187D5F" w14:textId="77777777" w:rsidR="00994F44" w:rsidRPr="00314819" w:rsidRDefault="00994F44" w:rsidP="00F319A0">
            <w:pPr>
              <w:spacing w:after="0" w:line="240" w:lineRule="auto"/>
              <w:jc w:val="center"/>
              <w:rPr>
                <w:rFonts w:cs="Calibri"/>
              </w:rPr>
            </w:pPr>
          </w:p>
          <w:p w14:paraId="538E8A11" w14:textId="77777777" w:rsidR="00F319A0" w:rsidRPr="00314819" w:rsidRDefault="00994F44" w:rsidP="00994F44">
            <w:pPr>
              <w:tabs>
                <w:tab w:val="left" w:pos="1040"/>
              </w:tabs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Mengetahui,</w:t>
            </w:r>
          </w:p>
        </w:tc>
        <w:tc>
          <w:tcPr>
            <w:tcW w:w="3009" w:type="dxa"/>
            <w:shd w:val="clear" w:color="auto" w:fill="auto"/>
          </w:tcPr>
          <w:p w14:paraId="1E537F07" w14:textId="1C444C4F" w:rsidR="00994F44" w:rsidRPr="00314819" w:rsidRDefault="00F319A0" w:rsidP="00994F44">
            <w:pPr>
              <w:spacing w:line="240" w:lineRule="auto"/>
              <w:jc w:val="both"/>
              <w:rPr>
                <w:rFonts w:cs="Calibri"/>
              </w:rPr>
            </w:pPr>
            <w:r w:rsidRPr="00314819">
              <w:rPr>
                <w:rFonts w:cs="Calibri"/>
              </w:rPr>
              <w:t>………., ……………</w:t>
            </w:r>
            <w:r w:rsidR="005B1C13">
              <w:rPr>
                <w:rFonts w:cs="Calibri"/>
              </w:rPr>
              <w:t>202</w:t>
            </w:r>
            <w:r w:rsidR="00A80F20">
              <w:rPr>
                <w:rFonts w:cs="Calibri"/>
              </w:rPr>
              <w:t>4</w:t>
            </w:r>
          </w:p>
        </w:tc>
      </w:tr>
      <w:tr w:rsidR="00F319A0" w:rsidRPr="00314819" w14:paraId="28DB5DF9" w14:textId="77777777" w:rsidTr="001A0AA0">
        <w:tc>
          <w:tcPr>
            <w:tcW w:w="3009" w:type="dxa"/>
            <w:shd w:val="clear" w:color="auto" w:fill="auto"/>
          </w:tcPr>
          <w:p w14:paraId="2ECFA923" w14:textId="77777777" w:rsidR="00F319A0" w:rsidRPr="00314819" w:rsidRDefault="00F319A0" w:rsidP="00F319A0">
            <w:pPr>
              <w:spacing w:after="0" w:line="240" w:lineRule="auto"/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Kepala Sekolah,</w:t>
            </w:r>
          </w:p>
        </w:tc>
        <w:tc>
          <w:tcPr>
            <w:tcW w:w="3009" w:type="dxa"/>
            <w:shd w:val="clear" w:color="auto" w:fill="auto"/>
          </w:tcPr>
          <w:p w14:paraId="6F986B58" w14:textId="77777777" w:rsidR="00F319A0" w:rsidRPr="00314819" w:rsidRDefault="00F319A0" w:rsidP="00F319A0">
            <w:pPr>
              <w:spacing w:after="0" w:line="240" w:lineRule="auto"/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Orang Tua/Wali</w:t>
            </w:r>
            <w:r w:rsidR="00994F44" w:rsidRPr="00314819">
              <w:rPr>
                <w:rFonts w:cs="Calibri"/>
              </w:rPr>
              <w:t>,</w:t>
            </w:r>
          </w:p>
        </w:tc>
        <w:tc>
          <w:tcPr>
            <w:tcW w:w="3009" w:type="dxa"/>
            <w:shd w:val="clear" w:color="auto" w:fill="auto"/>
          </w:tcPr>
          <w:p w14:paraId="455B01AF" w14:textId="77777777" w:rsidR="00F319A0" w:rsidRPr="00314819" w:rsidRDefault="00CF63EE" w:rsidP="00F319A0">
            <w:pPr>
              <w:spacing w:after="0" w:line="240" w:lineRule="auto"/>
              <w:jc w:val="center"/>
              <w:rPr>
                <w:rFonts w:cs="Calibri"/>
              </w:rPr>
            </w:pPr>
            <w:r w:rsidRPr="00314819">
              <w:rPr>
                <w:rFonts w:cs="Calibri"/>
              </w:rPr>
              <w:t>Peserta</w:t>
            </w:r>
            <w:r w:rsidR="00994F44" w:rsidRPr="00314819">
              <w:rPr>
                <w:rFonts w:cs="Calibri"/>
              </w:rPr>
              <w:t>,</w:t>
            </w:r>
          </w:p>
          <w:p w14:paraId="4F5C7402" w14:textId="77777777" w:rsidR="00F319A0" w:rsidRPr="00314819" w:rsidRDefault="00F319A0" w:rsidP="00F319A0">
            <w:pPr>
              <w:spacing w:after="0" w:line="240" w:lineRule="auto"/>
              <w:jc w:val="center"/>
              <w:rPr>
                <w:rFonts w:cs="Calibri"/>
              </w:rPr>
            </w:pPr>
          </w:p>
        </w:tc>
      </w:tr>
      <w:tr w:rsidR="00994F44" w:rsidRPr="00C90A19" w14:paraId="7D7A52D0" w14:textId="77777777" w:rsidTr="001A0AA0">
        <w:trPr>
          <w:trHeight w:val="1295"/>
        </w:trPr>
        <w:tc>
          <w:tcPr>
            <w:tcW w:w="3009" w:type="dxa"/>
            <w:shd w:val="clear" w:color="auto" w:fill="auto"/>
          </w:tcPr>
          <w:p w14:paraId="02B0ECDB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87B4767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C6F1CF4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B681A7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D98A24E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A19">
              <w:rPr>
                <w:rFonts w:ascii="Times New Roman" w:hAnsi="Times New Roman"/>
                <w:sz w:val="24"/>
                <w:szCs w:val="24"/>
              </w:rPr>
              <w:t>.............................................</w:t>
            </w:r>
          </w:p>
        </w:tc>
        <w:tc>
          <w:tcPr>
            <w:tcW w:w="3009" w:type="dxa"/>
            <w:shd w:val="clear" w:color="auto" w:fill="auto"/>
          </w:tcPr>
          <w:p w14:paraId="639784D8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D02BB5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29A568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BB5AC7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9964F85" w14:textId="77777777" w:rsidR="00994F44" w:rsidRPr="00C90A19" w:rsidRDefault="00994F44" w:rsidP="00994F4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A19">
              <w:rPr>
                <w:rFonts w:ascii="Times New Roman" w:hAnsi="Times New Roman"/>
                <w:sz w:val="24"/>
                <w:szCs w:val="24"/>
              </w:rPr>
              <w:t>.............................................</w:t>
            </w:r>
          </w:p>
        </w:tc>
        <w:tc>
          <w:tcPr>
            <w:tcW w:w="3009" w:type="dxa"/>
            <w:shd w:val="clear" w:color="auto" w:fill="auto"/>
          </w:tcPr>
          <w:p w14:paraId="1675893F" w14:textId="357D0F57" w:rsidR="00994F44" w:rsidRPr="00C90A19" w:rsidRDefault="005B1C13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060D273E" wp14:editId="097A578A">
                      <wp:simplePos x="0" y="0"/>
                      <wp:positionH relativeFrom="column">
                        <wp:posOffset>607695</wp:posOffset>
                      </wp:positionH>
                      <wp:positionV relativeFrom="paragraph">
                        <wp:posOffset>159385</wp:posOffset>
                      </wp:positionV>
                      <wp:extent cx="661670" cy="406400"/>
                      <wp:effectExtent l="5080" t="6350" r="9525" b="6350"/>
                      <wp:wrapNone/>
                      <wp:docPr id="1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1670" cy="406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A71A2A" w14:textId="77777777" w:rsidR="00994F44" w:rsidRPr="004308BB" w:rsidRDefault="00994F44" w:rsidP="00994F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</w:rPr>
                                  </w:pPr>
                                  <w:r w:rsidRPr="004308BB"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</w:rPr>
                                    <w:t>Meterai</w:t>
                                  </w:r>
                                </w:p>
                                <w:p w14:paraId="42A39047" w14:textId="77777777" w:rsidR="00994F44" w:rsidRPr="004308BB" w:rsidRDefault="00BB057C" w:rsidP="00994F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</w:rPr>
                                    <w:t>Rp. 10.</w:t>
                                  </w:r>
                                  <w:r w:rsidR="00994F44" w:rsidRPr="004308BB"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</w:rPr>
                                    <w:t>000,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0D273E" id="Rectangle 5" o:spid="_x0000_s1026" style="position:absolute;left:0;text-align:left;margin-left:47.85pt;margin-top:12.55pt;width:52.1pt;height:3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">
                      <v:textbox>
                        <w:txbxContent>
                          <w:p w14:paraId="41A71A2A" w14:textId="77777777" w:rsidR="00994F44" w:rsidRPr="004308BB" w:rsidRDefault="00994F44" w:rsidP="00994F44">
                            <w:pPr>
                              <w:jc w:val="center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 w:rsidRPr="004308BB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Meterai</w:t>
                            </w:r>
                          </w:p>
                          <w:p w14:paraId="42A39047" w14:textId="77777777" w:rsidR="00994F44" w:rsidRPr="004308BB" w:rsidRDefault="00BB057C" w:rsidP="00994F44">
                            <w:pPr>
                              <w:jc w:val="center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Rp. 10.</w:t>
                            </w:r>
                            <w:r w:rsidR="00994F44" w:rsidRPr="004308BB"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  <w:t>000,-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61EE6F7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A8F6A98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F93364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356BED" w14:textId="77777777" w:rsidR="00994F44" w:rsidRPr="00C90A19" w:rsidRDefault="00994F44" w:rsidP="00AA0BF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0A19">
              <w:rPr>
                <w:rFonts w:ascii="Times New Roman" w:hAnsi="Times New Roman"/>
                <w:sz w:val="24"/>
                <w:szCs w:val="24"/>
              </w:rPr>
              <w:t>.............................................</w:t>
            </w:r>
          </w:p>
        </w:tc>
      </w:tr>
    </w:tbl>
    <w:p w14:paraId="58C7EF18" w14:textId="77777777" w:rsidR="00705134" w:rsidRPr="00314819" w:rsidRDefault="00705134" w:rsidP="00705134">
      <w:pPr>
        <w:spacing w:after="0" w:line="240" w:lineRule="auto"/>
        <w:rPr>
          <w:rFonts w:cs="Calibri"/>
        </w:rPr>
      </w:pPr>
      <w:r w:rsidRPr="00314819">
        <w:rPr>
          <w:rFonts w:cs="Calibri"/>
        </w:rPr>
        <w:t>Keterangan :</w:t>
      </w:r>
    </w:p>
    <w:p w14:paraId="092C5D8A" w14:textId="77777777" w:rsidR="00DA6740" w:rsidRPr="00314819" w:rsidRDefault="00705134" w:rsidP="00705134">
      <w:pPr>
        <w:spacing w:after="0" w:line="240" w:lineRule="auto"/>
        <w:rPr>
          <w:rFonts w:cs="Calibri"/>
        </w:rPr>
      </w:pPr>
      <w:r w:rsidRPr="00314819">
        <w:rPr>
          <w:rFonts w:cs="Calibri"/>
        </w:rPr>
        <w:t>*)     : Coret yang tidak sesuai</w:t>
      </w:r>
    </w:p>
    <w:sectPr w:rsidR="00DA6740" w:rsidRPr="00314819" w:rsidSect="0039783A">
      <w:pgSz w:w="11907" w:h="16839" w:code="9"/>
      <w:pgMar w:top="1440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60129F"/>
    <w:multiLevelType w:val="hybridMultilevel"/>
    <w:tmpl w:val="C6789C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727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Y0szA3MzA0MjFU0lEKTi0uzszPAykwqgUANhfHVCwAAAA="/>
  </w:docVars>
  <w:rsids>
    <w:rsidRoot w:val="00F319A0"/>
    <w:rsid w:val="000E7D11"/>
    <w:rsid w:val="001A0AA0"/>
    <w:rsid w:val="001E0A47"/>
    <w:rsid w:val="00241707"/>
    <w:rsid w:val="00314819"/>
    <w:rsid w:val="0039783A"/>
    <w:rsid w:val="004732A8"/>
    <w:rsid w:val="005B1C13"/>
    <w:rsid w:val="00625EF5"/>
    <w:rsid w:val="006F54B5"/>
    <w:rsid w:val="00705134"/>
    <w:rsid w:val="00713B0A"/>
    <w:rsid w:val="008901F3"/>
    <w:rsid w:val="00975082"/>
    <w:rsid w:val="00994F44"/>
    <w:rsid w:val="009B634C"/>
    <w:rsid w:val="00A80F20"/>
    <w:rsid w:val="00AA0BF0"/>
    <w:rsid w:val="00B01FC4"/>
    <w:rsid w:val="00B14471"/>
    <w:rsid w:val="00B40B9E"/>
    <w:rsid w:val="00BB057C"/>
    <w:rsid w:val="00CF63EE"/>
    <w:rsid w:val="00DA6740"/>
    <w:rsid w:val="00E97A7C"/>
    <w:rsid w:val="00F319A0"/>
    <w:rsid w:val="00FF4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12A9B"/>
  <w15:chartTrackingRefBased/>
  <w15:docId w15:val="{630E4D9B-9AEC-4DDF-A17A-5B391292C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9A0"/>
    <w:pPr>
      <w:spacing w:after="200" w:line="276" w:lineRule="auto"/>
      <w:ind w:left="720"/>
      <w:contextualSpacing/>
    </w:pPr>
    <w:rPr>
      <w:rFonts w:eastAsia="Times New Roman"/>
      <w:lang w:val="id-ID"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B9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E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 akademik</dc:creator>
  <cp:keywords/>
  <cp:lastModifiedBy>Wisnu Subrata</cp:lastModifiedBy>
  <cp:revision>2</cp:revision>
  <cp:lastPrinted>2018-04-05T09:05:00Z</cp:lastPrinted>
  <dcterms:created xsi:type="dcterms:W3CDTF">2024-04-22T07:03:00Z</dcterms:created>
  <dcterms:modified xsi:type="dcterms:W3CDTF">2024-04-22T07:03:00Z</dcterms:modified>
</cp:coreProperties>
</file>